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DB7120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DB7120" w:rsidRPr="00D56BC9" w:rsidRDefault="00476B61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5C2A3526" w:rsidR="00DB7120" w:rsidRPr="00CD03DD" w:rsidRDefault="00CD03DD" w:rsidP="00CD03DD">
            <w:pPr>
              <w:ind w:left="720"/>
              <w:rPr>
                <w:rFonts w:cstheme="minorHAnsi"/>
                <w:lang w:val="en-US"/>
              </w:rPr>
            </w:pPr>
            <w:r w:rsidRPr="00CD03DD">
              <w:rPr>
                <w:rFonts w:cstheme="minorHAnsi"/>
                <w:b/>
                <w:bCs/>
                <w:lang w:val="en-US"/>
              </w:rPr>
              <w:t>CSCK541 January 2025 C</w:t>
            </w:r>
          </w:p>
        </w:tc>
      </w:tr>
      <w:tr w:rsidR="00D56BC9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D56BC9" w:rsidRPr="00D56BC9" w:rsidRDefault="00D56BC9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 w:rsidR="00B278A1"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25AE6D70" w:rsidR="00D56BC9" w:rsidRPr="0040591D" w:rsidRDefault="00CD03DD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Final group project Assignment</w:t>
            </w:r>
          </w:p>
        </w:tc>
      </w:tr>
      <w:tr w:rsidR="00B278A1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278A1" w:rsidRPr="00D56BC9" w:rsidRDefault="00B278A1" w:rsidP="007E2EE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35A56E26" w:rsidR="00B278A1" w:rsidRPr="0040591D" w:rsidRDefault="00CD03DD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CD03DD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2025</w:t>
            </w:r>
          </w:p>
        </w:tc>
      </w:tr>
      <w:tr w:rsidR="00DB7120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DB7120" w:rsidRPr="00D56BC9" w:rsidRDefault="00DB7120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0A7F7C08" w:rsidR="00DB7120" w:rsidRPr="0040591D" w:rsidRDefault="00CD03DD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Group B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8A6935" w:rsidRPr="008B2F77" w14:paraId="31F297C6" w14:textId="77777777" w:rsidTr="008A6935">
        <w:tc>
          <w:tcPr>
            <w:tcW w:w="4249" w:type="dxa"/>
          </w:tcPr>
          <w:p w14:paraId="397BECBE" w14:textId="7556A180" w:rsidR="008A6935" w:rsidRPr="008B2F77" w:rsidRDefault="00CD03DD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Ali Sabt</w:t>
            </w:r>
          </w:p>
        </w:tc>
        <w:tc>
          <w:tcPr>
            <w:tcW w:w="5952" w:type="dxa"/>
          </w:tcPr>
          <w:p w14:paraId="339338B0" w14:textId="078716C9" w:rsidR="008A6935" w:rsidRPr="008B2F77" w:rsidRDefault="00CD03DD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Tester/Programmer</w:t>
            </w:r>
          </w:p>
        </w:tc>
      </w:tr>
      <w:tr w:rsidR="008A6935" w:rsidRPr="008B2F77" w14:paraId="54AB9CB5" w14:textId="77777777" w:rsidTr="008A6935">
        <w:tc>
          <w:tcPr>
            <w:tcW w:w="4249" w:type="dxa"/>
          </w:tcPr>
          <w:p w14:paraId="4E12C207" w14:textId="5F508544" w:rsidR="008A6935" w:rsidRPr="008B2F77" w:rsidRDefault="00CD03DD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952" w:type="dxa"/>
          </w:tcPr>
          <w:p w14:paraId="3F630460" w14:textId="1B7C14ED" w:rsidR="008A6935" w:rsidRPr="008B2F77" w:rsidRDefault="00CD03DD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 Manager/GUI Designer</w:t>
            </w:r>
          </w:p>
        </w:tc>
      </w:tr>
      <w:tr w:rsidR="008A6935" w:rsidRPr="008B2F77" w14:paraId="69D40109" w14:textId="77777777" w:rsidTr="008A6935">
        <w:tc>
          <w:tcPr>
            <w:tcW w:w="4249" w:type="dxa"/>
          </w:tcPr>
          <w:p w14:paraId="60195955" w14:textId="582E93C5" w:rsidR="008A6935" w:rsidRPr="008B2F77" w:rsidRDefault="009D00D1" w:rsidP="00FE1FC8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t>Arjan Dhinsa</w:t>
            </w:r>
          </w:p>
        </w:tc>
        <w:tc>
          <w:tcPr>
            <w:tcW w:w="5952" w:type="dxa"/>
          </w:tcPr>
          <w:p w14:paraId="7A31F6BF" w14:textId="05038B65" w:rsidR="008A6935" w:rsidRPr="008B2F77" w:rsidRDefault="00CD03DD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Programmer</w:t>
            </w:r>
          </w:p>
        </w:tc>
      </w:tr>
      <w:tr w:rsidR="008A6935" w:rsidRPr="00F86AA1" w14:paraId="22E0FAC5" w14:textId="77777777" w:rsidTr="008A6935">
        <w:tc>
          <w:tcPr>
            <w:tcW w:w="4249" w:type="dxa"/>
          </w:tcPr>
          <w:p w14:paraId="3B956A27" w14:textId="655EB873" w:rsidR="008A6935" w:rsidRPr="00DE1390" w:rsidRDefault="00DE1390" w:rsidP="00FE1FC8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952" w:type="dxa"/>
          </w:tcPr>
          <w:p w14:paraId="66D20A46" w14:textId="0410C63A" w:rsidR="008A6935" w:rsidRPr="00F86AA1" w:rsidRDefault="00DE1390" w:rsidP="00FE1FC8">
            <w:pPr>
              <w:rPr>
                <w:rFonts w:cstheme="minorHAnsi"/>
              </w:rPr>
            </w:pPr>
            <w:r w:rsidRPr="00F86AA1">
              <w:rPr>
                <w:rFonts w:cstheme="minorHAnsi"/>
              </w:rPr>
              <w:t xml:space="preserve">Integration of </w:t>
            </w:r>
            <w:r w:rsidR="00F86AA1" w:rsidRPr="00F86AA1">
              <w:rPr>
                <w:rFonts w:cstheme="minorHAnsi"/>
              </w:rPr>
              <w:t>code and G</w:t>
            </w:r>
            <w:r w:rsidR="00F86AA1">
              <w:rPr>
                <w:rFonts w:cstheme="minorHAnsi"/>
              </w:rPr>
              <w:t>UI outline &amp; README file</w:t>
            </w:r>
          </w:p>
        </w:tc>
      </w:tr>
      <w:tr w:rsidR="008A6935" w:rsidRPr="00F86AA1" w14:paraId="39254601" w14:textId="77777777" w:rsidTr="008A6935">
        <w:tc>
          <w:tcPr>
            <w:tcW w:w="4249" w:type="dxa"/>
          </w:tcPr>
          <w:p w14:paraId="006DAFA5" w14:textId="77777777" w:rsidR="008A6935" w:rsidRPr="00F86AA1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417B7ADD" w14:textId="4CE175B6" w:rsidR="008A6935" w:rsidRPr="00F86AA1" w:rsidRDefault="008A6935" w:rsidP="00FE1FC8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F86AA1" w:rsidRDefault="006825BE" w:rsidP="00EA718C">
      <w:pPr>
        <w:spacing w:after="0"/>
        <w:rPr>
          <w:rFonts w:cstheme="minorHAnsi"/>
        </w:rPr>
      </w:pPr>
      <w:r w:rsidRPr="00F86AA1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44616347" w:rsidR="00DF70E8" w:rsidRPr="004C58AF" w:rsidRDefault="00CD03DD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CD03DD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2025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07AE5948" w:rsidR="00DF70E8" w:rsidRPr="004C58AF" w:rsidRDefault="00CD03DD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074FC5">
              <w:rPr>
                <w:rFonts w:cstheme="minorHAnsi"/>
              </w:rPr>
              <w:t>6</w:t>
            </w:r>
            <w:r>
              <w:rPr>
                <w:rFonts w:cstheme="minorHAnsi"/>
              </w:rPr>
              <w:t>:00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3C0A4523" w:rsidR="00DF70E8" w:rsidRPr="004C58AF" w:rsidRDefault="00074FC5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74FD38E9" w:rsidR="00DF70E8" w:rsidRPr="004C58AF" w:rsidRDefault="00074FC5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li </w:t>
            </w:r>
            <w:proofErr w:type="spellStart"/>
            <w:r>
              <w:rPr>
                <w:rFonts w:cstheme="minorHAnsi"/>
              </w:rPr>
              <w:t>Sabt</w:t>
            </w:r>
            <w:proofErr w:type="spellEnd"/>
            <w:r>
              <w:rPr>
                <w:rFonts w:cstheme="minorHAnsi"/>
              </w:rPr>
              <w:t xml:space="preserve"> and Eva Grieving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4BC5CB5" w14:textId="17717C89" w:rsidR="00CD03DD" w:rsidRDefault="00CD03DD" w:rsidP="00CD03D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CD03DD">
              <w:rPr>
                <w:rFonts w:cstheme="minorHAnsi"/>
              </w:rPr>
              <w:t>Assignment of Roles</w:t>
            </w:r>
          </w:p>
          <w:p w14:paraId="39301D74" w14:textId="04D22F6B" w:rsidR="00CD03DD" w:rsidRDefault="00CD03DD" w:rsidP="00CD03D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Kick-</w:t>
            </w:r>
            <w:r w:rsidR="00D54C91">
              <w:rPr>
                <w:rFonts w:cstheme="minorHAnsi"/>
              </w:rPr>
              <w:t>off</w:t>
            </w:r>
            <w:r>
              <w:rPr>
                <w:rFonts w:cstheme="minorHAnsi"/>
              </w:rPr>
              <w:t xml:space="preserve"> with Natural Language code</w:t>
            </w:r>
          </w:p>
          <w:p w14:paraId="3D0FF351" w14:textId="78F0BEAB" w:rsidR="00D54C91" w:rsidRDefault="00D54C91" w:rsidP="00CD03D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Discuss further via email and </w:t>
            </w:r>
            <w:proofErr w:type="spellStart"/>
            <w:r>
              <w:rPr>
                <w:rFonts w:cstheme="minorHAnsi"/>
              </w:rPr>
              <w:t>whatsapp</w:t>
            </w:r>
            <w:proofErr w:type="spellEnd"/>
            <w:r>
              <w:rPr>
                <w:rFonts w:cstheme="minorHAnsi"/>
              </w:rPr>
              <w:t xml:space="preserve"> to get </w:t>
            </w:r>
            <w:r w:rsidR="009B2677">
              <w:rPr>
                <w:rFonts w:cstheme="minorHAnsi"/>
              </w:rPr>
              <w:t>code and GUI done before next meeting</w:t>
            </w:r>
          </w:p>
          <w:p w14:paraId="0D789F9E" w14:textId="23671B13" w:rsidR="00CD03DD" w:rsidRPr="00CD03DD" w:rsidRDefault="00CD03DD" w:rsidP="00CD03DD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Next Meeting scheduled on Friday, discuss the deadlines</w:t>
            </w:r>
            <w:r w:rsidR="00314AC7">
              <w:rPr>
                <w:rFonts w:cstheme="minorHAnsi"/>
              </w:rPr>
              <w:t xml:space="preserve"> and progress</w:t>
            </w:r>
            <w:r w:rsidR="009B267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.</w:t>
            </w:r>
          </w:p>
          <w:p w14:paraId="628A00DD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9D00D1" w:rsidRPr="007C4C0A" w14:paraId="4ED464D7" w14:textId="77777777" w:rsidTr="00266915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328097E" w14:textId="10E3C3B7" w:rsidR="009D00D1" w:rsidRPr="007C4C0A" w:rsidRDefault="009D00D1" w:rsidP="009D00D1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Ali </w:t>
            </w:r>
            <w:proofErr w:type="spellStart"/>
            <w:r>
              <w:rPr>
                <w:rFonts w:cstheme="minorHAnsi"/>
              </w:rPr>
              <w:t>Sabt</w:t>
            </w:r>
            <w:proofErr w:type="spellEnd"/>
          </w:p>
        </w:tc>
        <w:tc>
          <w:tcPr>
            <w:tcW w:w="5103" w:type="dxa"/>
            <w:vAlign w:val="center"/>
          </w:tcPr>
          <w:p w14:paraId="0E397F46" w14:textId="3CCE2E02" w:rsidR="009D00D1" w:rsidRPr="007C4C0A" w:rsidRDefault="009D00D1" w:rsidP="009D00D1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9D00D1" w:rsidRPr="007C4C0A" w14:paraId="78BE3151" w14:textId="77777777" w:rsidTr="00266915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5304B3DE" w:rsidR="009D00D1" w:rsidRPr="007C4C0A" w:rsidRDefault="009D00D1" w:rsidP="009D00D1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103" w:type="dxa"/>
            <w:vAlign w:val="center"/>
          </w:tcPr>
          <w:p w14:paraId="452D5FBA" w14:textId="29996188" w:rsidR="009D00D1" w:rsidRPr="007C4C0A" w:rsidRDefault="009D00D1" w:rsidP="009D00D1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9D00D1" w:rsidRPr="007C4C0A" w14:paraId="746D48A5" w14:textId="77777777" w:rsidTr="00266915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06DB81B5" w:rsidR="009D00D1" w:rsidRPr="007C4C0A" w:rsidRDefault="009D00D1" w:rsidP="009D00D1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t>Arjan Dhinsa</w:t>
            </w:r>
          </w:p>
        </w:tc>
        <w:tc>
          <w:tcPr>
            <w:tcW w:w="5103" w:type="dxa"/>
            <w:vAlign w:val="center"/>
          </w:tcPr>
          <w:p w14:paraId="3376ECF5" w14:textId="7BA37665" w:rsidR="009D00D1" w:rsidRPr="007C4C0A" w:rsidRDefault="009D00D1" w:rsidP="009D00D1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252496" w:rsidRPr="009D00D1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11B4F149" w:rsidR="00252496" w:rsidRPr="009D00D1" w:rsidRDefault="009D00D1" w:rsidP="000112FE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103" w:type="dxa"/>
            <w:vAlign w:val="center"/>
          </w:tcPr>
          <w:p w14:paraId="1F88D363" w14:textId="5BDA3FA3" w:rsidR="00252496" w:rsidRPr="009D00D1" w:rsidRDefault="009D00D1" w:rsidP="000112FE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t>Sent apologies and was u</w:t>
            </w:r>
            <w:r>
              <w:rPr>
                <w:rFonts w:cstheme="minorHAnsi"/>
              </w:rPr>
              <w:t xml:space="preserve">pdated </w:t>
            </w:r>
          </w:p>
        </w:tc>
      </w:tr>
    </w:tbl>
    <w:p w14:paraId="4ED2AE48" w14:textId="77777777" w:rsidR="007C4C0A" w:rsidRPr="009D00D1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936DE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249C2E9E" w:rsidR="006936DE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Natural Language Draft</w:t>
            </w:r>
          </w:p>
        </w:tc>
        <w:tc>
          <w:tcPr>
            <w:tcW w:w="2693" w:type="dxa"/>
            <w:vAlign w:val="center"/>
          </w:tcPr>
          <w:p w14:paraId="734CC248" w14:textId="60883FD0" w:rsidR="006936DE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Eva</w:t>
            </w:r>
          </w:p>
        </w:tc>
        <w:tc>
          <w:tcPr>
            <w:tcW w:w="4961" w:type="dxa"/>
            <w:vAlign w:val="center"/>
          </w:tcPr>
          <w:p w14:paraId="34260223" w14:textId="7EA742CF" w:rsidR="006936DE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o be agreed on via </w:t>
            </w:r>
            <w:proofErr w:type="spellStart"/>
            <w:r>
              <w:rPr>
                <w:rFonts w:cstheme="minorHAnsi"/>
              </w:rPr>
              <w:t>whatsapp</w:t>
            </w:r>
            <w:proofErr w:type="spellEnd"/>
            <w:r>
              <w:rPr>
                <w:rFonts w:cstheme="minorHAnsi"/>
              </w:rPr>
              <w:t xml:space="preserve"> group</w:t>
            </w:r>
          </w:p>
        </w:tc>
      </w:tr>
      <w:tr w:rsidR="006936DE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37B93618" w:rsidR="006936DE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UI </w:t>
            </w:r>
          </w:p>
        </w:tc>
        <w:tc>
          <w:tcPr>
            <w:tcW w:w="2693" w:type="dxa"/>
            <w:vAlign w:val="center"/>
          </w:tcPr>
          <w:p w14:paraId="07F0E7C6" w14:textId="51346571" w:rsidR="006936DE" w:rsidRPr="007C4C0A" w:rsidRDefault="009D00D1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Eva</w:t>
            </w:r>
          </w:p>
        </w:tc>
        <w:tc>
          <w:tcPr>
            <w:tcW w:w="4961" w:type="dxa"/>
            <w:vAlign w:val="center"/>
          </w:tcPr>
          <w:p w14:paraId="1B0DE9F4" w14:textId="42B8CF42" w:rsidR="006936DE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Once outline agreed on</w:t>
            </w:r>
          </w:p>
        </w:tc>
      </w:tr>
      <w:tr w:rsidR="006936DE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7C830186" w:rsidR="006936DE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Functional Outlines</w:t>
            </w:r>
          </w:p>
        </w:tc>
        <w:tc>
          <w:tcPr>
            <w:tcW w:w="2693" w:type="dxa"/>
            <w:vAlign w:val="center"/>
          </w:tcPr>
          <w:p w14:paraId="0D46BC69" w14:textId="35405055" w:rsidR="006936DE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rjan</w:t>
            </w:r>
          </w:p>
        </w:tc>
        <w:tc>
          <w:tcPr>
            <w:tcW w:w="4961" w:type="dxa"/>
            <w:vAlign w:val="center"/>
          </w:tcPr>
          <w:p w14:paraId="4B86026F" w14:textId="1DED5452" w:rsidR="006936DE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Pseudocode and full code</w:t>
            </w:r>
          </w:p>
        </w:tc>
      </w:tr>
      <w:tr w:rsidR="006936DE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2D34D721" w:rsidR="006936DE" w:rsidRPr="007C4C0A" w:rsidRDefault="009D00D1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esting</w:t>
            </w:r>
          </w:p>
        </w:tc>
        <w:tc>
          <w:tcPr>
            <w:tcW w:w="2693" w:type="dxa"/>
            <w:vAlign w:val="center"/>
          </w:tcPr>
          <w:p w14:paraId="1A2B537F" w14:textId="01F364A3" w:rsidR="006936DE" w:rsidRPr="007C4C0A" w:rsidRDefault="009D00D1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li</w:t>
            </w:r>
          </w:p>
        </w:tc>
        <w:tc>
          <w:tcPr>
            <w:tcW w:w="4961" w:type="dxa"/>
            <w:vAlign w:val="center"/>
          </w:tcPr>
          <w:p w14:paraId="50A34350" w14:textId="1E6169FA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7F7C7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5C79094B" w:rsidR="007F7C75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Natural Language</w:t>
            </w:r>
          </w:p>
        </w:tc>
        <w:tc>
          <w:tcPr>
            <w:tcW w:w="1984" w:type="dxa"/>
            <w:vAlign w:val="center"/>
          </w:tcPr>
          <w:p w14:paraId="21BB40D4" w14:textId="1A93ABC0" w:rsidR="007F7C75" w:rsidRPr="007C4C0A" w:rsidRDefault="00C764F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Eva</w:t>
            </w:r>
          </w:p>
        </w:tc>
        <w:tc>
          <w:tcPr>
            <w:tcW w:w="2126" w:type="dxa"/>
            <w:vAlign w:val="center"/>
          </w:tcPr>
          <w:p w14:paraId="27B2DC4F" w14:textId="6189728F" w:rsidR="007F7C75" w:rsidRPr="007C4C0A" w:rsidRDefault="000D1AA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="00C764F6" w:rsidRPr="00C764F6">
              <w:rPr>
                <w:rFonts w:cstheme="minorHAnsi"/>
                <w:vertAlign w:val="superscript"/>
              </w:rPr>
              <w:t>th</w:t>
            </w:r>
            <w:r w:rsidR="00C764F6">
              <w:rPr>
                <w:rFonts w:cstheme="minorHAnsi"/>
              </w:rPr>
              <w:t xml:space="preserve"> March</w:t>
            </w:r>
          </w:p>
        </w:tc>
      </w:tr>
      <w:tr w:rsidR="007F7C75" w:rsidRPr="007C4C0A" w14:paraId="6FE7F6AC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3ADCC3BE" w:rsidR="007F7C75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GUI Outline submission</w:t>
            </w:r>
          </w:p>
        </w:tc>
        <w:tc>
          <w:tcPr>
            <w:tcW w:w="1984" w:type="dxa"/>
            <w:vAlign w:val="center"/>
          </w:tcPr>
          <w:p w14:paraId="5D2506FB" w14:textId="3B1B37E8" w:rsidR="007F7C75" w:rsidRPr="007C4C0A" w:rsidRDefault="00C764F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Eva</w:t>
            </w:r>
          </w:p>
        </w:tc>
        <w:tc>
          <w:tcPr>
            <w:tcW w:w="2126" w:type="dxa"/>
            <w:vAlign w:val="center"/>
          </w:tcPr>
          <w:p w14:paraId="7089C218" w14:textId="2B342F19" w:rsidR="007F7C75" w:rsidRPr="007C4C0A" w:rsidRDefault="000D1AA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Pr="000D1AAC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</w:t>
            </w:r>
          </w:p>
        </w:tc>
      </w:tr>
      <w:tr w:rsidR="007F7C75" w:rsidRPr="007C4C0A" w14:paraId="01EA958F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5E6FA211" w:rsidR="007F7C75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 </w:t>
            </w:r>
            <w:r w:rsidR="009D00D1">
              <w:rPr>
                <w:rFonts w:cstheme="minorHAnsi"/>
              </w:rPr>
              <w:t xml:space="preserve">pseudocode </w:t>
            </w:r>
          </w:p>
        </w:tc>
        <w:tc>
          <w:tcPr>
            <w:tcW w:w="1984" w:type="dxa"/>
            <w:vAlign w:val="center"/>
          </w:tcPr>
          <w:p w14:paraId="5D6B7335" w14:textId="2FC866CD" w:rsidR="007F7C75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li</w:t>
            </w:r>
          </w:p>
        </w:tc>
        <w:tc>
          <w:tcPr>
            <w:tcW w:w="2126" w:type="dxa"/>
            <w:vAlign w:val="center"/>
          </w:tcPr>
          <w:p w14:paraId="7E2F916A" w14:textId="4966559F" w:rsidR="007F7C75" w:rsidRPr="007C4C0A" w:rsidRDefault="00A226C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B037A6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</w:t>
            </w:r>
          </w:p>
        </w:tc>
      </w:tr>
      <w:tr w:rsidR="007F7C75" w:rsidRPr="007C4C0A" w14:paraId="7E264390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1B1E5F88" w:rsidR="007F7C75" w:rsidRPr="007C4C0A" w:rsidRDefault="00D10241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rrange </w:t>
            </w:r>
            <w:proofErr w:type="spellStart"/>
            <w:r>
              <w:rPr>
                <w:rFonts w:cstheme="minorHAnsi"/>
              </w:rPr>
              <w:t>github</w:t>
            </w:r>
            <w:proofErr w:type="spellEnd"/>
            <w:r>
              <w:rPr>
                <w:rFonts w:cstheme="minorHAnsi"/>
              </w:rPr>
              <w:t xml:space="preserve"> to be </w:t>
            </w:r>
            <w:r w:rsidR="00C764F6">
              <w:rPr>
                <w:rFonts w:cstheme="minorHAnsi"/>
              </w:rPr>
              <w:t>collaboration platform</w:t>
            </w:r>
            <w:r w:rsidR="00A226CE">
              <w:rPr>
                <w:rFonts w:cstheme="minorHAnsi"/>
              </w:rPr>
              <w:t>, create code</w:t>
            </w:r>
          </w:p>
        </w:tc>
        <w:tc>
          <w:tcPr>
            <w:tcW w:w="1984" w:type="dxa"/>
            <w:vAlign w:val="center"/>
          </w:tcPr>
          <w:p w14:paraId="6359E41D" w14:textId="5F2DFF69" w:rsidR="007F7C75" w:rsidRPr="007C4C0A" w:rsidRDefault="00C764F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rjan</w:t>
            </w:r>
          </w:p>
        </w:tc>
        <w:tc>
          <w:tcPr>
            <w:tcW w:w="2126" w:type="dxa"/>
            <w:vAlign w:val="center"/>
          </w:tcPr>
          <w:p w14:paraId="0A912ADE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5F49EE39" w14:textId="77777777" w:rsidTr="000112F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 xml:space="preserve">The “Action” section must include </w:t>
            </w:r>
            <w:r w:rsidR="003E3CA0" w:rsidRPr="007D437B">
              <w:rPr>
                <w:rFonts w:cstheme="minorHAnsi"/>
                <w:i/>
                <w:iCs/>
              </w:rPr>
              <w:t>the action</w:t>
            </w:r>
            <w:r w:rsidR="004C58AF">
              <w:rPr>
                <w:rFonts w:cstheme="minorHAnsi"/>
                <w:i/>
                <w:iCs/>
              </w:rPr>
              <w:t>(s)</w:t>
            </w:r>
            <w:r w:rsidR="003E3CA0" w:rsidRPr="007D437B">
              <w:rPr>
                <w:rFonts w:cstheme="minorHAnsi"/>
                <w:i/>
                <w:iCs/>
              </w:rPr>
              <w:t xml:space="preserve"> that the “Owner” (the student </w:t>
            </w:r>
            <w:r w:rsidR="0022231E" w:rsidRPr="007D437B">
              <w:rPr>
                <w:rFonts w:cstheme="minorHAnsi"/>
                <w:i/>
                <w:iCs/>
              </w:rPr>
              <w:t>assigned to complete the action) must complete by the due date.</w:t>
            </w:r>
            <w:r w:rsidRPr="007D437B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2A3BCEC0" w:rsidR="0019382B" w:rsidRPr="0033319A" w:rsidRDefault="00CD03DD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4</w:t>
            </w:r>
            <w:r w:rsidRPr="00CD03DD">
              <w:rPr>
                <w:rFonts w:cstheme="minorHAnsi"/>
                <w:b/>
                <w:bCs/>
                <w:vertAlign w:val="superscript"/>
              </w:rPr>
              <w:t>th</w:t>
            </w:r>
            <w:r>
              <w:rPr>
                <w:rFonts w:cstheme="minorHAnsi"/>
                <w:b/>
                <w:bCs/>
              </w:rPr>
              <w:t xml:space="preserve"> March 2025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1288123E" w:rsidR="0019382B" w:rsidRPr="0033319A" w:rsidRDefault="00CD03DD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8:30</w:t>
            </w: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4C0DFCB8" w:rsidR="0019382B" w:rsidRPr="007C4C0A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36298203" w:rsidR="00C06123" w:rsidRDefault="00CD03DD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Objective, progress review, Actions or Challenges discussion</w:t>
            </w:r>
          </w:p>
          <w:p w14:paraId="7C1F9694" w14:textId="77777777" w:rsidR="004A6802" w:rsidRDefault="004A6802" w:rsidP="000112FE">
            <w:pPr>
              <w:rPr>
                <w:rFonts w:cstheme="minorHAnsi"/>
              </w:rPr>
            </w:pPr>
          </w:p>
          <w:p w14:paraId="46782D00" w14:textId="150501B7" w:rsidR="004A6802" w:rsidRPr="007C4C0A" w:rsidRDefault="004A6802" w:rsidP="000112FE">
            <w:pPr>
              <w:rPr>
                <w:rFonts w:cstheme="minorHAnsi"/>
              </w:rPr>
            </w:pPr>
          </w:p>
        </w:tc>
      </w:tr>
      <w:tr w:rsidR="0022231E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22231E" w:rsidRPr="004A6802" w:rsidRDefault="00D127A4" w:rsidP="000112FE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this minutes refers to the last one before submission, students need to identify </w:t>
            </w:r>
            <w:r w:rsidR="002A015F" w:rsidRPr="004A6802">
              <w:rPr>
                <w:rFonts w:cstheme="minorHAnsi"/>
                <w:i/>
                <w:iCs/>
              </w:rPr>
              <w:t>date, location and objective of the nex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>.</w:t>
            </w:r>
            <w:r w:rsidR="0022231E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DBDAD0" w14:textId="77777777" w:rsidR="00704808" w:rsidRDefault="00704808" w:rsidP="00112D1F">
      <w:pPr>
        <w:spacing w:after="0" w:line="240" w:lineRule="auto"/>
      </w:pPr>
      <w:r>
        <w:separator/>
      </w:r>
    </w:p>
    <w:p w14:paraId="7D6639CC" w14:textId="77777777" w:rsidR="00704808" w:rsidRDefault="00704808"/>
    <w:p w14:paraId="55C437F3" w14:textId="77777777" w:rsidR="00704808" w:rsidRDefault="00704808"/>
  </w:endnote>
  <w:endnote w:type="continuationSeparator" w:id="0">
    <w:p w14:paraId="0BE98ED8" w14:textId="77777777" w:rsidR="00704808" w:rsidRDefault="00704808" w:rsidP="00112D1F">
      <w:pPr>
        <w:spacing w:after="0" w:line="240" w:lineRule="auto"/>
      </w:pPr>
      <w:r>
        <w:continuationSeparator/>
      </w:r>
    </w:p>
    <w:p w14:paraId="1A19BA61" w14:textId="77777777" w:rsidR="00704808" w:rsidRDefault="00704808"/>
    <w:p w14:paraId="680FE0C5" w14:textId="77777777" w:rsidR="00704808" w:rsidRDefault="007048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DC9D49" w14:textId="77777777" w:rsidR="00704808" w:rsidRDefault="00704808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7A8ABF6D" w14:textId="77777777" w:rsidR="00704808" w:rsidRDefault="00704808"/>
    <w:p w14:paraId="37DEA47F" w14:textId="77777777" w:rsidR="00704808" w:rsidRDefault="00704808"/>
  </w:footnote>
  <w:footnote w:type="continuationSeparator" w:id="0">
    <w:p w14:paraId="478BE676" w14:textId="77777777" w:rsidR="00704808" w:rsidRDefault="00704808" w:rsidP="00112D1F">
      <w:pPr>
        <w:spacing w:after="0" w:line="240" w:lineRule="auto"/>
      </w:pPr>
      <w:r>
        <w:continuationSeparator/>
      </w:r>
    </w:p>
    <w:p w14:paraId="5D1518CE" w14:textId="77777777" w:rsidR="00704808" w:rsidRDefault="00704808"/>
    <w:p w14:paraId="0D656BCF" w14:textId="77777777" w:rsidR="00704808" w:rsidRDefault="007048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5164E"/>
    <w:multiLevelType w:val="multilevel"/>
    <w:tmpl w:val="B9B4A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3071A1"/>
    <w:multiLevelType w:val="hybridMultilevel"/>
    <w:tmpl w:val="C8E6BFD2"/>
    <w:lvl w:ilvl="0" w:tplc="4F4EF9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7"/>
  </w:num>
  <w:num w:numId="2" w16cid:durableId="1057438399">
    <w:abstractNumId w:val="3"/>
  </w:num>
  <w:num w:numId="3" w16cid:durableId="658073501">
    <w:abstractNumId w:val="11"/>
  </w:num>
  <w:num w:numId="4" w16cid:durableId="550964232">
    <w:abstractNumId w:val="0"/>
  </w:num>
  <w:num w:numId="5" w16cid:durableId="1739328798">
    <w:abstractNumId w:val="5"/>
  </w:num>
  <w:num w:numId="6" w16cid:durableId="358969095">
    <w:abstractNumId w:val="9"/>
  </w:num>
  <w:num w:numId="7" w16cid:durableId="1536235518">
    <w:abstractNumId w:val="10"/>
  </w:num>
  <w:num w:numId="8" w16cid:durableId="1164394897">
    <w:abstractNumId w:val="2"/>
  </w:num>
  <w:num w:numId="9" w16cid:durableId="1115754063">
    <w:abstractNumId w:val="4"/>
  </w:num>
  <w:num w:numId="10" w16cid:durableId="365569248">
    <w:abstractNumId w:val="6"/>
  </w:num>
  <w:num w:numId="11" w16cid:durableId="1507792764">
    <w:abstractNumId w:val="8"/>
  </w:num>
  <w:num w:numId="12" w16cid:durableId="8306059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74FC5"/>
    <w:rsid w:val="00092860"/>
    <w:rsid w:val="000D0024"/>
    <w:rsid w:val="000D1AAC"/>
    <w:rsid w:val="000F081E"/>
    <w:rsid w:val="00112D1F"/>
    <w:rsid w:val="00114D28"/>
    <w:rsid w:val="00132700"/>
    <w:rsid w:val="001560E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433E"/>
    <w:rsid w:val="0030758A"/>
    <w:rsid w:val="00314AC7"/>
    <w:rsid w:val="0033319A"/>
    <w:rsid w:val="00344AA8"/>
    <w:rsid w:val="00357C8F"/>
    <w:rsid w:val="00396984"/>
    <w:rsid w:val="003A3096"/>
    <w:rsid w:val="003A56B3"/>
    <w:rsid w:val="003A7892"/>
    <w:rsid w:val="003B3241"/>
    <w:rsid w:val="003E3CA0"/>
    <w:rsid w:val="003F47A5"/>
    <w:rsid w:val="0040591D"/>
    <w:rsid w:val="0042462E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7556D"/>
    <w:rsid w:val="00576578"/>
    <w:rsid w:val="00586B23"/>
    <w:rsid w:val="005A0A7F"/>
    <w:rsid w:val="005A79DD"/>
    <w:rsid w:val="005C3F7E"/>
    <w:rsid w:val="005C430B"/>
    <w:rsid w:val="005C4C31"/>
    <w:rsid w:val="005F674F"/>
    <w:rsid w:val="006302C3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04808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82716A"/>
    <w:rsid w:val="00841AF3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7CAC"/>
    <w:rsid w:val="009B2677"/>
    <w:rsid w:val="009B6A00"/>
    <w:rsid w:val="009D00D1"/>
    <w:rsid w:val="009E7D72"/>
    <w:rsid w:val="009F0D07"/>
    <w:rsid w:val="009F3D73"/>
    <w:rsid w:val="009F6601"/>
    <w:rsid w:val="009F680E"/>
    <w:rsid w:val="00A226CE"/>
    <w:rsid w:val="00A23C1D"/>
    <w:rsid w:val="00A33AE9"/>
    <w:rsid w:val="00AB6CCE"/>
    <w:rsid w:val="00AD055D"/>
    <w:rsid w:val="00AF3E8B"/>
    <w:rsid w:val="00B037A6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6C73"/>
    <w:rsid w:val="00C606E7"/>
    <w:rsid w:val="00C764F6"/>
    <w:rsid w:val="00C80CC6"/>
    <w:rsid w:val="00C93469"/>
    <w:rsid w:val="00CA54A3"/>
    <w:rsid w:val="00CD03DD"/>
    <w:rsid w:val="00CF4E11"/>
    <w:rsid w:val="00D10241"/>
    <w:rsid w:val="00D127A4"/>
    <w:rsid w:val="00D3586C"/>
    <w:rsid w:val="00D51941"/>
    <w:rsid w:val="00D54C91"/>
    <w:rsid w:val="00D56BC9"/>
    <w:rsid w:val="00D56D39"/>
    <w:rsid w:val="00D72D06"/>
    <w:rsid w:val="00D83238"/>
    <w:rsid w:val="00D87E23"/>
    <w:rsid w:val="00DA3D43"/>
    <w:rsid w:val="00DA761A"/>
    <w:rsid w:val="00DB7120"/>
    <w:rsid w:val="00DC24EB"/>
    <w:rsid w:val="00DD253A"/>
    <w:rsid w:val="00DD26DC"/>
    <w:rsid w:val="00DE1390"/>
    <w:rsid w:val="00DE238F"/>
    <w:rsid w:val="00DF12A5"/>
    <w:rsid w:val="00DF70E8"/>
    <w:rsid w:val="00E23F4B"/>
    <w:rsid w:val="00E37D37"/>
    <w:rsid w:val="00E455D9"/>
    <w:rsid w:val="00E64C4B"/>
    <w:rsid w:val="00E808E8"/>
    <w:rsid w:val="00E95A51"/>
    <w:rsid w:val="00EA718C"/>
    <w:rsid w:val="00EB5B90"/>
    <w:rsid w:val="00EF4658"/>
    <w:rsid w:val="00F26EFB"/>
    <w:rsid w:val="00F42C30"/>
    <w:rsid w:val="00F86AA1"/>
    <w:rsid w:val="00FB2FA1"/>
    <w:rsid w:val="00FB5AF5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03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0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Eva Grieving</cp:lastModifiedBy>
  <cp:revision>10</cp:revision>
  <cp:lastPrinted>2021-01-28T09:40:00Z</cp:lastPrinted>
  <dcterms:created xsi:type="dcterms:W3CDTF">2025-03-14T19:03:00Z</dcterms:created>
  <dcterms:modified xsi:type="dcterms:W3CDTF">2025-03-14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